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7873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b272f16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e9847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bb8c6e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5e1886e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9936095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ab3f853f"/>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9b556d41"/>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28T10:26:59Z</dcterms:created>
  <dcterms:modified xsi:type="dcterms:W3CDTF">2021-04-28T10:26:59Z</dcterms:modified>
</cp:coreProperties>
</file>